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6D677D" w:rsidP="00342E06">
      <w:pPr>
        <w:jc w:val="center"/>
        <w:rPr>
          <w:b/>
          <w:bCs/>
        </w:rPr>
      </w:pPr>
      <w:r>
        <w:rPr>
          <w:b/>
          <w:bCs/>
        </w:rPr>
        <w:t>October 6</w:t>
      </w:r>
      <w:r w:rsidR="00342E06" w:rsidRPr="00D50E32">
        <w:rPr>
          <w:b/>
          <w:bCs/>
        </w:rPr>
        <w:t>, 20</w:t>
      </w:r>
      <w:r w:rsidR="00C57C90">
        <w:rPr>
          <w:b/>
          <w:bCs/>
        </w:rPr>
        <w:t>2</w:t>
      </w:r>
      <w:r w:rsidR="009F670C">
        <w:rPr>
          <w:b/>
          <w:bCs/>
        </w:rPr>
        <w:t>2</w:t>
      </w:r>
    </w:p>
    <w:p w:rsidR="00C57C90" w:rsidRPr="00D50E32" w:rsidRDefault="0017627B" w:rsidP="00342E06">
      <w:pPr>
        <w:jc w:val="center"/>
        <w:rPr>
          <w:b/>
          <w:bCs/>
        </w:rPr>
      </w:pPr>
      <w:r>
        <w:rPr>
          <w:b/>
          <w:bCs/>
        </w:rPr>
        <w:t>Regular</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17627B" w:rsidP="00342E06">
      <w:pPr>
        <w:pStyle w:val="BodyText"/>
      </w:pPr>
      <w:r>
        <w:t>A regular</w:t>
      </w:r>
      <w:r w:rsidR="003C0331" w:rsidRPr="00D50E32">
        <w:t xml:space="preserve"> meeting of the Coffee County Board of Education was held </w:t>
      </w:r>
      <w:r w:rsidR="006D677D">
        <w:t>October 6</w:t>
      </w:r>
      <w:r w:rsidR="003C0331" w:rsidRPr="00D50E32">
        <w:t>, 20</w:t>
      </w:r>
      <w:r w:rsidR="003C0331">
        <w:t>2</w:t>
      </w:r>
      <w:r w:rsidR="009F670C">
        <w:t>2</w:t>
      </w:r>
      <w:r w:rsidR="005F0679">
        <w:t>, 5:</w:t>
      </w:r>
      <w:r>
        <w:t>3</w:t>
      </w:r>
      <w:r w:rsidR="003C0331" w:rsidRPr="00D50E32">
        <w:t xml:space="preserve">0 p.m. in the </w:t>
      </w:r>
      <w:r w:rsidR="00AF1DB2">
        <w:t>Board of Education Office, Elba, Alabama</w:t>
      </w:r>
      <w:r w:rsidR="000C4556">
        <w:t>.</w:t>
      </w:r>
    </w:p>
    <w:p w:rsidR="00342E06" w:rsidRPr="00E8112B"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AF1DB2">
        <w:rPr>
          <w:b w:val="0"/>
        </w:rPr>
        <w:t>Sherry</w:t>
      </w:r>
      <w:r w:rsidR="008D4B3B">
        <w:rPr>
          <w:b w:val="0"/>
        </w:rPr>
        <w:t xml:space="preserve"> Eddins,</w:t>
      </w:r>
      <w:r w:rsidR="00EB4CA7">
        <w:rPr>
          <w:b w:val="0"/>
        </w:rPr>
        <w:t xml:space="preserve"> </w:t>
      </w:r>
      <w:r w:rsidR="00A65E4A">
        <w:rPr>
          <w:b w:val="0"/>
        </w:rPr>
        <w:t>Brandi Carr</w:t>
      </w:r>
      <w:r w:rsidR="005F0679">
        <w:rPr>
          <w:b w:val="0"/>
        </w:rPr>
        <w:t>, Mike Bailey</w:t>
      </w:r>
      <w:r w:rsidR="00366A09">
        <w:rPr>
          <w:b w:val="0"/>
        </w:rPr>
        <w:t>, Eric Payne</w:t>
      </w:r>
      <w:r w:rsidR="006D677D">
        <w:rPr>
          <w:b w:val="0"/>
        </w:rPr>
        <w:t>, Wendy Massey,</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6D677D" w:rsidP="00366A09">
      <w:r>
        <w:t>None</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5F0679">
        <w:t>Bailey</w:t>
      </w:r>
      <w:r w:rsidR="00E676D5">
        <w:t xml:space="preserve"> to adopt the </w:t>
      </w:r>
      <w:r w:rsidR="000E1C87">
        <w:t>agenda as</w:t>
      </w:r>
      <w:r w:rsidR="00825390">
        <w:t xml:space="preserve"> presented</w:t>
      </w:r>
      <w:r w:rsidRPr="002B06E7">
        <w:t>.  A second was made by</w:t>
      </w:r>
      <w:r w:rsidR="003B1937">
        <w:t xml:space="preserve"> M</w:t>
      </w:r>
      <w:r w:rsidR="009F670C">
        <w:t xml:space="preserve">r. </w:t>
      </w:r>
      <w:r w:rsidR="006D677D">
        <w:t>McWaters</w:t>
      </w:r>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17627B" w:rsidRDefault="009F670C" w:rsidP="00342E06">
      <w:pPr>
        <w:jc w:val="both"/>
        <w:rPr>
          <w:b/>
        </w:rPr>
      </w:pPr>
      <w:r>
        <w:rPr>
          <w:b/>
        </w:rPr>
        <w:t xml:space="preserve">APPROVAL OF MINUTES OF </w:t>
      </w:r>
      <w:r w:rsidR="006D677D">
        <w:rPr>
          <w:b/>
        </w:rPr>
        <w:t>SEPTEMBER 1, 2022 (CALLED AND REGULAR) AND SEPTEMBER 19, 2022</w:t>
      </w:r>
    </w:p>
    <w:p w:rsidR="0017627B" w:rsidRDefault="0017627B" w:rsidP="00342E06">
      <w:pPr>
        <w:jc w:val="both"/>
      </w:pPr>
      <w:r>
        <w:t xml:space="preserve">The minutes of </w:t>
      </w:r>
      <w:r w:rsidR="006D677D">
        <w:t>September 1, 2022 (called and regular) and September 19, 20</w:t>
      </w:r>
      <w:r w:rsidR="000C2A01">
        <w:t>2</w:t>
      </w:r>
      <w:r w:rsidR="006D677D">
        <w:t>2</w:t>
      </w:r>
      <w:r w:rsidR="009F670C">
        <w:t xml:space="preserve"> </w:t>
      </w:r>
      <w:r>
        <w:t>meeting</w:t>
      </w:r>
      <w:r w:rsidR="006D677D">
        <w:t>s</w:t>
      </w:r>
      <w:r>
        <w:t xml:space="preserve"> were</w:t>
      </w:r>
      <w:r w:rsidRPr="00D50E32">
        <w:t xml:space="preserve"> approved as printed.</w:t>
      </w:r>
    </w:p>
    <w:p w:rsidR="0017627B" w:rsidRPr="00EB0BD1" w:rsidRDefault="0017627B" w:rsidP="00342E06">
      <w:pPr>
        <w:jc w:val="both"/>
        <w:rPr>
          <w:sz w:val="16"/>
          <w:szCs w:val="16"/>
        </w:rPr>
      </w:pPr>
    </w:p>
    <w:p w:rsidR="0017627B" w:rsidRDefault="0017627B" w:rsidP="00342E06">
      <w:pPr>
        <w:jc w:val="both"/>
        <w:rPr>
          <w:b/>
        </w:rPr>
      </w:pPr>
      <w:r>
        <w:rPr>
          <w:b/>
        </w:rPr>
        <w:t xml:space="preserve">FINANCIAL STATEMENT AND </w:t>
      </w:r>
      <w:r w:rsidR="00366A09">
        <w:rPr>
          <w:b/>
        </w:rPr>
        <w:t>BANK/CASH RECONCILIATION FO</w:t>
      </w:r>
      <w:r w:rsidR="006D677D">
        <w:rPr>
          <w:b/>
        </w:rPr>
        <w:t>R AUGUST</w:t>
      </w:r>
      <w:r w:rsidR="009F670C">
        <w:rPr>
          <w:b/>
        </w:rPr>
        <w:t xml:space="preserve"> 2022</w:t>
      </w:r>
    </w:p>
    <w:p w:rsidR="0017627B" w:rsidRDefault="00366A09" w:rsidP="0017627B">
      <w:pPr>
        <w:jc w:val="both"/>
      </w:pPr>
      <w:r>
        <w:t xml:space="preserve">The </w:t>
      </w:r>
      <w:r w:rsidR="006D677D">
        <w:t>August</w:t>
      </w:r>
      <w:r w:rsidR="0017627B">
        <w:t xml:space="preserve"> </w:t>
      </w:r>
      <w:r w:rsidR="0017627B" w:rsidRPr="00D50E32">
        <w:t>financial statement and</w:t>
      </w:r>
      <w:r w:rsidR="0017627B">
        <w:t xml:space="preserve"> cash/bank reconciliation report </w:t>
      </w:r>
      <w:r w:rsidR="006D677D">
        <w:t>were</w:t>
      </w:r>
      <w:r w:rsidR="0017627B" w:rsidRPr="00D50E32">
        <w:t xml:space="preserve"> provided.</w:t>
      </w:r>
    </w:p>
    <w:p w:rsidR="0017627B" w:rsidRPr="00EB0BD1" w:rsidRDefault="0017627B" w:rsidP="00342E06">
      <w:pPr>
        <w:jc w:val="both"/>
        <w:rPr>
          <w:b/>
          <w:sz w:val="16"/>
          <w:szCs w:val="16"/>
        </w:rPr>
      </w:pPr>
    </w:p>
    <w:p w:rsidR="003E37CD" w:rsidRDefault="006D677D" w:rsidP="00342E06">
      <w:pPr>
        <w:jc w:val="both"/>
        <w:rPr>
          <w:b/>
        </w:rPr>
      </w:pPr>
      <w:r>
        <w:rPr>
          <w:b/>
        </w:rPr>
        <w:t>STATE OF ALABAMA DEPARTMENT OF EXAMINERS OF PUBLIC ACCOUNTS</w:t>
      </w:r>
    </w:p>
    <w:p w:rsidR="00E45146" w:rsidRDefault="00424C6F" w:rsidP="00E45146">
      <w:pPr>
        <w:pStyle w:val="ListParagraph"/>
        <w:ind w:left="0"/>
        <w:jc w:val="both"/>
      </w:pPr>
      <w:r>
        <w:t>Megan Salter with the State of Alabama Department of Examiners of Public Accounts stated that no findings were noted in the report as a result of the audit for the period of October 1, 2020, through September 30, 2021.</w:t>
      </w:r>
    </w:p>
    <w:p w:rsidR="003E37CD" w:rsidRPr="00EB0BD1" w:rsidRDefault="003E37CD" w:rsidP="00342E06">
      <w:pPr>
        <w:jc w:val="both"/>
        <w:rPr>
          <w:b/>
          <w:sz w:val="16"/>
          <w:szCs w:val="16"/>
        </w:rPr>
      </w:pPr>
    </w:p>
    <w:p w:rsidR="003E37CD" w:rsidRDefault="006D677D" w:rsidP="00342E06">
      <w:pPr>
        <w:jc w:val="both"/>
        <w:rPr>
          <w:b/>
        </w:rPr>
      </w:pPr>
      <w:r>
        <w:rPr>
          <w:b/>
        </w:rPr>
        <w:t>APPROVAL OF LOW BID FOR HVAC REPLACEMENTS</w:t>
      </w:r>
    </w:p>
    <w:p w:rsidR="00E45146" w:rsidRDefault="000F5C3A" w:rsidP="00342E06">
      <w:pPr>
        <w:jc w:val="both"/>
      </w:pPr>
      <w:r>
        <w:t>Mrs. Cobb re</w:t>
      </w:r>
      <w:r w:rsidR="009F670C">
        <w:t xml:space="preserve">commended approval of </w:t>
      </w:r>
      <w:r w:rsidR="00424C6F">
        <w:t xml:space="preserve">the low bid for HVAC replacements to Snellgrove &amp; Caylor Heating &amp; Cooling, Inc for $25,950.00 for a 15-ton Gas Heat Unit and $17,850.00 for a 10-ton HVAC.  </w:t>
      </w:r>
      <w:r>
        <w:t>Mr</w:t>
      </w:r>
      <w:r w:rsidR="009F670C">
        <w:t>s</w:t>
      </w:r>
      <w:r>
        <w:t xml:space="preserve">. </w:t>
      </w:r>
      <w:r w:rsidR="00424C6F">
        <w:t>Massey</w:t>
      </w:r>
      <w:r>
        <w:t xml:space="preserve"> made a motion to </w:t>
      </w:r>
      <w:r w:rsidR="00424C6F">
        <w:t>approve</w:t>
      </w:r>
      <w:r>
        <w:t xml:space="preserve"> the </w:t>
      </w:r>
      <w:r w:rsidR="00424C6F">
        <w:t>low bid</w:t>
      </w:r>
      <w:r>
        <w:t xml:space="preserve"> as presented.  A second was made by Mr</w:t>
      </w:r>
      <w:r w:rsidR="009F670C">
        <w:t>s</w:t>
      </w:r>
      <w:r>
        <w:t xml:space="preserve">. </w:t>
      </w:r>
      <w:r w:rsidR="009F670C">
        <w:t>Carr</w:t>
      </w:r>
      <w:r>
        <w:t xml:space="preserve"> and passed unanimously.</w:t>
      </w:r>
    </w:p>
    <w:p w:rsidR="000B687C" w:rsidRPr="00EB0BD1" w:rsidRDefault="000B687C" w:rsidP="00342E06">
      <w:pPr>
        <w:jc w:val="both"/>
        <w:rPr>
          <w:sz w:val="16"/>
          <w:szCs w:val="16"/>
        </w:rPr>
      </w:pPr>
    </w:p>
    <w:p w:rsidR="000B687C" w:rsidRPr="00424C6F" w:rsidRDefault="000B687C" w:rsidP="00342E06">
      <w:pPr>
        <w:jc w:val="both"/>
        <w:rPr>
          <w:b/>
        </w:rPr>
      </w:pPr>
      <w:r w:rsidRPr="000B687C">
        <w:rPr>
          <w:b/>
        </w:rPr>
        <w:t xml:space="preserve">APPROVAL OF </w:t>
      </w:r>
      <w:r w:rsidR="006D677D">
        <w:rPr>
          <w:b/>
        </w:rPr>
        <w:t>LOW BID FOR MILK</w:t>
      </w:r>
    </w:p>
    <w:p w:rsidR="00E45146" w:rsidRDefault="002306FF" w:rsidP="00342E06">
      <w:pPr>
        <w:jc w:val="both"/>
      </w:pPr>
      <w:r>
        <w:t>Mrs. Cobb recommended approval of the</w:t>
      </w:r>
      <w:r w:rsidR="00424C6F">
        <w:t xml:space="preserve"> low bid for milk to Bedsole Milk Company for $86,890.00</w:t>
      </w:r>
      <w:r w:rsidR="001635F3">
        <w:t xml:space="preserve">. </w:t>
      </w:r>
      <w:r w:rsidR="00424C6F">
        <w:t>Mrs. Massey</w:t>
      </w:r>
      <w:r>
        <w:t xml:space="preserve"> made a motion to approve the </w:t>
      </w:r>
      <w:r w:rsidR="00424C6F">
        <w:t xml:space="preserve">low bid for milk as presented.  </w:t>
      </w:r>
      <w:r>
        <w:t xml:space="preserve">A second was </w:t>
      </w:r>
      <w:r w:rsidR="001635F3">
        <w:t>made by Mr</w:t>
      </w:r>
      <w:r w:rsidR="00424C6F">
        <w:t>. McWaters</w:t>
      </w:r>
      <w:r>
        <w:t xml:space="preserve"> and passed unanimously.</w:t>
      </w:r>
    </w:p>
    <w:p w:rsidR="001635F3" w:rsidRPr="00E8112B" w:rsidRDefault="001635F3" w:rsidP="00342E06">
      <w:pPr>
        <w:jc w:val="both"/>
        <w:rPr>
          <w:sz w:val="16"/>
          <w:szCs w:val="16"/>
        </w:rPr>
      </w:pPr>
    </w:p>
    <w:p w:rsidR="001635F3" w:rsidRDefault="006D677D" w:rsidP="001635F3">
      <w:pPr>
        <w:jc w:val="both"/>
        <w:rPr>
          <w:b/>
        </w:rPr>
      </w:pPr>
      <w:r>
        <w:rPr>
          <w:b/>
        </w:rPr>
        <w:t>AASB DELEGATE</w:t>
      </w:r>
    </w:p>
    <w:p w:rsidR="001635F3" w:rsidRPr="001635F3" w:rsidRDefault="00424C6F" w:rsidP="001635F3">
      <w:pPr>
        <w:jc w:val="both"/>
      </w:pPr>
      <w:r>
        <w:t xml:space="preserve">Mrs. Eddins was selected as the voting delegate for AASB’s 2022 Convention and Delegate Assembly.  Mr. Payne was selected as the alternate.  Mr. </w:t>
      </w:r>
      <w:r w:rsidR="008A0464">
        <w:t>McLeod</w:t>
      </w:r>
      <w:r>
        <w:t xml:space="preserve"> made a motion to accept the nomination with a second by Mr. </w:t>
      </w:r>
      <w:r w:rsidR="008A0464">
        <w:t>Bailey</w:t>
      </w:r>
      <w:r w:rsidR="00126AD1">
        <w:t>,</w:t>
      </w:r>
      <w:r w:rsidR="008A0464">
        <w:t xml:space="preserve"> and it passed unanimously.</w:t>
      </w:r>
    </w:p>
    <w:p w:rsidR="001635F3" w:rsidRPr="00E8112B" w:rsidRDefault="001635F3" w:rsidP="00342E06">
      <w:pPr>
        <w:jc w:val="both"/>
        <w:rPr>
          <w:sz w:val="16"/>
          <w:szCs w:val="16"/>
        </w:rPr>
      </w:pPr>
    </w:p>
    <w:p w:rsidR="00E45146" w:rsidRDefault="00E45146" w:rsidP="00342E06">
      <w:pPr>
        <w:jc w:val="both"/>
        <w:rPr>
          <w:b/>
        </w:rPr>
      </w:pPr>
      <w:r>
        <w:rPr>
          <w:b/>
        </w:rPr>
        <w:t>EXECUTIVE SESSION</w:t>
      </w:r>
    </w:p>
    <w:p w:rsidR="0017627B" w:rsidRPr="0017627B" w:rsidRDefault="009610AF" w:rsidP="00342E06">
      <w:pPr>
        <w:jc w:val="both"/>
      </w:pPr>
      <w:r>
        <w:t>No executive session was held.</w:t>
      </w:r>
    </w:p>
    <w:p w:rsidR="00342E06" w:rsidRPr="00363F44" w:rsidRDefault="00342E06" w:rsidP="00342E06">
      <w:pPr>
        <w:jc w:val="both"/>
        <w:rPr>
          <w:b/>
          <w:sz w:val="16"/>
          <w:szCs w:val="16"/>
        </w:rPr>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EB0BD1" w:rsidRDefault="00E45146" w:rsidP="004538D5">
      <w:pPr>
        <w:jc w:val="both"/>
        <w:rPr>
          <w:sz w:val="16"/>
          <w:szCs w:val="16"/>
        </w:rPr>
      </w:pPr>
    </w:p>
    <w:p w:rsidR="00E8112B" w:rsidRDefault="00E8112B" w:rsidP="008A0464">
      <w:pPr>
        <w:tabs>
          <w:tab w:val="left" w:pos="8640"/>
          <w:tab w:val="left" w:pos="8730"/>
        </w:tabs>
        <w:ind w:right="720"/>
        <w:jc w:val="both"/>
        <w:rPr>
          <w:b/>
          <w:u w:val="single"/>
        </w:rPr>
      </w:pPr>
    </w:p>
    <w:p w:rsidR="008A0464" w:rsidRDefault="008A0464" w:rsidP="008A0464">
      <w:pPr>
        <w:tabs>
          <w:tab w:val="left" w:pos="8640"/>
          <w:tab w:val="left" w:pos="8730"/>
        </w:tabs>
        <w:ind w:right="720"/>
        <w:jc w:val="both"/>
        <w:rPr>
          <w:b/>
          <w:u w:val="single"/>
        </w:rPr>
      </w:pPr>
      <w:r>
        <w:rPr>
          <w:b/>
          <w:u w:val="single"/>
        </w:rPr>
        <w:lastRenderedPageBreak/>
        <w:t>CERTIFIED PERSONNEL</w:t>
      </w:r>
    </w:p>
    <w:p w:rsidR="008A0464" w:rsidRDefault="008A0464" w:rsidP="008A0464">
      <w:pPr>
        <w:pStyle w:val="ListParagraph"/>
        <w:tabs>
          <w:tab w:val="left" w:pos="8640"/>
          <w:tab w:val="left" w:pos="8730"/>
        </w:tabs>
        <w:ind w:right="720" w:hanging="720"/>
        <w:jc w:val="both"/>
        <w:rPr>
          <w:b/>
        </w:rPr>
      </w:pPr>
      <w:r>
        <w:rPr>
          <w:b/>
        </w:rPr>
        <w:t>The following resignation is recommended to be approved:</w:t>
      </w:r>
    </w:p>
    <w:p w:rsidR="008A0464" w:rsidRPr="00D16274" w:rsidRDefault="008A0464" w:rsidP="008A0464">
      <w:pPr>
        <w:pStyle w:val="ListParagraph"/>
        <w:numPr>
          <w:ilvl w:val="0"/>
          <w:numId w:val="19"/>
        </w:numPr>
        <w:tabs>
          <w:tab w:val="left" w:pos="8640"/>
          <w:tab w:val="left" w:pos="8730"/>
        </w:tabs>
        <w:ind w:right="720"/>
        <w:jc w:val="both"/>
        <w:rPr>
          <w:b/>
        </w:rPr>
      </w:pPr>
      <w:r>
        <w:rPr>
          <w:b/>
        </w:rPr>
        <w:t xml:space="preserve">Christie Trawick – </w:t>
      </w:r>
      <w:r>
        <w:t>Reading Specialist at Zion Chapel Elementary School.  Mrs. Trawick’s last day was September 23, 2022.</w:t>
      </w:r>
    </w:p>
    <w:p w:rsidR="008A0464" w:rsidRPr="00E8112B" w:rsidRDefault="008A0464" w:rsidP="008A0464">
      <w:pPr>
        <w:tabs>
          <w:tab w:val="left" w:pos="8640"/>
          <w:tab w:val="left" w:pos="8730"/>
        </w:tabs>
        <w:ind w:right="720"/>
        <w:jc w:val="both"/>
        <w:rPr>
          <w:b/>
          <w:sz w:val="12"/>
          <w:szCs w:val="12"/>
        </w:rPr>
      </w:pPr>
    </w:p>
    <w:p w:rsidR="008A0464" w:rsidRDefault="008A0464" w:rsidP="008A0464">
      <w:pPr>
        <w:tabs>
          <w:tab w:val="left" w:pos="8640"/>
          <w:tab w:val="left" w:pos="8730"/>
        </w:tabs>
        <w:ind w:right="720"/>
        <w:jc w:val="both"/>
        <w:rPr>
          <w:b/>
        </w:rPr>
      </w:pPr>
      <w:r>
        <w:rPr>
          <w:b/>
        </w:rPr>
        <w:t>The following leave requests are recommended to be approved:</w:t>
      </w:r>
    </w:p>
    <w:p w:rsidR="008A0464" w:rsidRPr="005C239A" w:rsidRDefault="008A0464" w:rsidP="008A0464">
      <w:pPr>
        <w:pStyle w:val="ListParagraph"/>
        <w:numPr>
          <w:ilvl w:val="0"/>
          <w:numId w:val="22"/>
        </w:numPr>
        <w:tabs>
          <w:tab w:val="left" w:pos="8640"/>
          <w:tab w:val="left" w:pos="8730"/>
        </w:tabs>
        <w:ind w:right="720"/>
        <w:jc w:val="both"/>
        <w:rPr>
          <w:b/>
        </w:rPr>
      </w:pPr>
      <w:r>
        <w:rPr>
          <w:b/>
        </w:rPr>
        <w:t xml:space="preserve">Lougener Wyrosdick – </w:t>
      </w:r>
      <w:r>
        <w:t>Counselor at Kinston School.  Mrs. Wyrosdick is requesting intermittent catastrophic leave under FMLA, with a retroactive start date of August 26, 2022, and tentative end date of October 31, 2022.</w:t>
      </w:r>
    </w:p>
    <w:p w:rsidR="008A0464" w:rsidRPr="00D61E77" w:rsidRDefault="008A0464" w:rsidP="008A0464">
      <w:pPr>
        <w:pStyle w:val="ListParagraph"/>
        <w:numPr>
          <w:ilvl w:val="0"/>
          <w:numId w:val="22"/>
        </w:numPr>
        <w:tabs>
          <w:tab w:val="left" w:pos="8640"/>
          <w:tab w:val="left" w:pos="8730"/>
        </w:tabs>
        <w:ind w:right="720"/>
        <w:jc w:val="both"/>
        <w:rPr>
          <w:b/>
        </w:rPr>
      </w:pPr>
      <w:r>
        <w:rPr>
          <w:b/>
        </w:rPr>
        <w:t xml:space="preserve">Marley Reid – </w:t>
      </w:r>
      <w:r>
        <w:t>Teacher at Kinston School.  Mrs. Reid is requesting catastrophic leave beginning October 17, 2022, through December 16, 2022, tentatively.</w:t>
      </w:r>
    </w:p>
    <w:p w:rsidR="008A0464" w:rsidRPr="00E8112B" w:rsidRDefault="008A0464" w:rsidP="008A0464">
      <w:pPr>
        <w:tabs>
          <w:tab w:val="left" w:pos="8640"/>
          <w:tab w:val="left" w:pos="8730"/>
        </w:tabs>
        <w:ind w:right="720"/>
        <w:jc w:val="both"/>
        <w:rPr>
          <w:b/>
          <w:sz w:val="12"/>
          <w:szCs w:val="12"/>
        </w:rPr>
      </w:pPr>
    </w:p>
    <w:p w:rsidR="008A0464" w:rsidRDefault="008A0464" w:rsidP="008A0464">
      <w:pPr>
        <w:tabs>
          <w:tab w:val="left" w:pos="8640"/>
          <w:tab w:val="left" w:pos="8730"/>
        </w:tabs>
        <w:ind w:right="720"/>
        <w:jc w:val="both"/>
        <w:rPr>
          <w:b/>
        </w:rPr>
      </w:pPr>
      <w:r>
        <w:rPr>
          <w:b/>
        </w:rPr>
        <w:t>The following employment is recommended to be approved:</w:t>
      </w:r>
    </w:p>
    <w:p w:rsidR="008A0464" w:rsidRPr="00D61E77" w:rsidRDefault="008A0464" w:rsidP="008A0464">
      <w:pPr>
        <w:pStyle w:val="ListParagraph"/>
        <w:numPr>
          <w:ilvl w:val="0"/>
          <w:numId w:val="23"/>
        </w:numPr>
        <w:tabs>
          <w:tab w:val="left" w:pos="8640"/>
          <w:tab w:val="left" w:pos="8730"/>
        </w:tabs>
        <w:ind w:right="720"/>
        <w:jc w:val="both"/>
        <w:rPr>
          <w:b/>
        </w:rPr>
      </w:pPr>
      <w:r>
        <w:rPr>
          <w:b/>
        </w:rPr>
        <w:t xml:space="preserve">Shasta Barron – </w:t>
      </w:r>
      <w:r>
        <w:t xml:space="preserve">Reading Specialist at Zion Chapel Elementary School.  </w:t>
      </w:r>
    </w:p>
    <w:p w:rsidR="00E8112B" w:rsidRPr="00E8112B" w:rsidRDefault="00E8112B" w:rsidP="008A0464">
      <w:pPr>
        <w:tabs>
          <w:tab w:val="left" w:pos="8640"/>
          <w:tab w:val="left" w:pos="8730"/>
        </w:tabs>
        <w:ind w:right="720"/>
        <w:jc w:val="both"/>
        <w:rPr>
          <w:b/>
          <w:sz w:val="12"/>
          <w:szCs w:val="12"/>
          <w:u w:val="single"/>
        </w:rPr>
      </w:pPr>
    </w:p>
    <w:p w:rsidR="008A0464" w:rsidRDefault="008A0464" w:rsidP="008A0464">
      <w:pPr>
        <w:tabs>
          <w:tab w:val="left" w:pos="8640"/>
          <w:tab w:val="left" w:pos="8730"/>
        </w:tabs>
        <w:ind w:right="720"/>
        <w:jc w:val="both"/>
        <w:rPr>
          <w:b/>
          <w:u w:val="single"/>
        </w:rPr>
      </w:pPr>
      <w:r>
        <w:rPr>
          <w:b/>
          <w:u w:val="single"/>
        </w:rPr>
        <w:t>CLASSIFIED PERSONNEL</w:t>
      </w:r>
    </w:p>
    <w:p w:rsidR="008A0464" w:rsidRDefault="008A0464" w:rsidP="008A0464">
      <w:pPr>
        <w:tabs>
          <w:tab w:val="left" w:pos="8640"/>
          <w:tab w:val="left" w:pos="8730"/>
        </w:tabs>
        <w:ind w:right="720"/>
        <w:jc w:val="both"/>
        <w:rPr>
          <w:b/>
        </w:rPr>
      </w:pPr>
      <w:r>
        <w:rPr>
          <w:b/>
        </w:rPr>
        <w:t>The following resignations are recommended to be approved:</w:t>
      </w:r>
    </w:p>
    <w:p w:rsidR="008A0464" w:rsidRPr="004910C1" w:rsidRDefault="008A0464" w:rsidP="008A0464">
      <w:pPr>
        <w:pStyle w:val="ListParagraph"/>
        <w:numPr>
          <w:ilvl w:val="0"/>
          <w:numId w:val="20"/>
        </w:numPr>
        <w:tabs>
          <w:tab w:val="left" w:pos="8640"/>
          <w:tab w:val="left" w:pos="8730"/>
        </w:tabs>
        <w:ind w:right="720"/>
        <w:jc w:val="both"/>
        <w:rPr>
          <w:b/>
        </w:rPr>
      </w:pPr>
      <w:r>
        <w:rPr>
          <w:b/>
        </w:rPr>
        <w:t xml:space="preserve">Deborah Nelson – </w:t>
      </w:r>
      <w:r>
        <w:t>CNP Worker at Zion Chapel School.  Ms. Nelson’s resignation was effective September 12, 2022.</w:t>
      </w:r>
    </w:p>
    <w:p w:rsidR="008A0464" w:rsidRPr="00276150" w:rsidRDefault="008A0464" w:rsidP="008A0464">
      <w:pPr>
        <w:pStyle w:val="ListParagraph"/>
        <w:numPr>
          <w:ilvl w:val="0"/>
          <w:numId w:val="20"/>
        </w:numPr>
        <w:tabs>
          <w:tab w:val="left" w:pos="8640"/>
          <w:tab w:val="left" w:pos="8730"/>
        </w:tabs>
        <w:ind w:right="720"/>
        <w:jc w:val="both"/>
        <w:rPr>
          <w:b/>
        </w:rPr>
      </w:pPr>
      <w:r>
        <w:rPr>
          <w:b/>
        </w:rPr>
        <w:t xml:space="preserve">Kayla Hilburn – </w:t>
      </w:r>
      <w:r>
        <w:t>CNP Worker at Zion Chapel School.  Ms. Hilburn’s resignation is effective October 7, 2022.</w:t>
      </w:r>
    </w:p>
    <w:p w:rsidR="008A0464" w:rsidRPr="00E8112B" w:rsidRDefault="008A0464" w:rsidP="008A0464">
      <w:pPr>
        <w:tabs>
          <w:tab w:val="left" w:pos="8640"/>
          <w:tab w:val="left" w:pos="8730"/>
        </w:tabs>
        <w:ind w:right="720"/>
        <w:jc w:val="both"/>
        <w:rPr>
          <w:b/>
          <w:sz w:val="12"/>
          <w:szCs w:val="12"/>
        </w:rPr>
      </w:pPr>
    </w:p>
    <w:p w:rsidR="008A0464" w:rsidRDefault="008A0464" w:rsidP="008A0464">
      <w:pPr>
        <w:tabs>
          <w:tab w:val="left" w:pos="8640"/>
          <w:tab w:val="left" w:pos="8730"/>
        </w:tabs>
        <w:ind w:right="720"/>
        <w:jc w:val="both"/>
        <w:rPr>
          <w:b/>
        </w:rPr>
      </w:pPr>
      <w:r>
        <w:rPr>
          <w:b/>
        </w:rPr>
        <w:t>The following employments are recommended to be approved:</w:t>
      </w:r>
    </w:p>
    <w:p w:rsidR="008A0464" w:rsidRPr="00A11F2B" w:rsidRDefault="008A0464" w:rsidP="008A0464">
      <w:pPr>
        <w:pStyle w:val="ListParagraph"/>
        <w:numPr>
          <w:ilvl w:val="0"/>
          <w:numId w:val="21"/>
        </w:numPr>
        <w:tabs>
          <w:tab w:val="left" w:pos="8640"/>
          <w:tab w:val="left" w:pos="8730"/>
        </w:tabs>
        <w:ind w:right="720"/>
        <w:jc w:val="both"/>
        <w:rPr>
          <w:b/>
        </w:rPr>
      </w:pPr>
      <w:r>
        <w:rPr>
          <w:b/>
        </w:rPr>
        <w:t xml:space="preserve">Jackie Hinson – </w:t>
      </w:r>
      <w:r>
        <w:t>CNP Worker for Kinston Schools.</w:t>
      </w:r>
    </w:p>
    <w:p w:rsidR="008A0464" w:rsidRPr="00386EC5" w:rsidRDefault="008A0464" w:rsidP="008A0464">
      <w:pPr>
        <w:pStyle w:val="ListParagraph"/>
        <w:numPr>
          <w:ilvl w:val="0"/>
          <w:numId w:val="21"/>
        </w:numPr>
        <w:tabs>
          <w:tab w:val="left" w:pos="8640"/>
          <w:tab w:val="left" w:pos="8730"/>
        </w:tabs>
        <w:ind w:right="720"/>
        <w:jc w:val="both"/>
        <w:rPr>
          <w:b/>
        </w:rPr>
      </w:pPr>
      <w:r>
        <w:rPr>
          <w:b/>
        </w:rPr>
        <w:t xml:space="preserve">Sandra Wambles - </w:t>
      </w:r>
      <w:r>
        <w:t>CNP Worker at Zion Chapel School.</w:t>
      </w:r>
    </w:p>
    <w:p w:rsidR="008A0464" w:rsidRPr="004910C1" w:rsidRDefault="008A0464" w:rsidP="008A0464">
      <w:pPr>
        <w:pStyle w:val="ListParagraph"/>
        <w:numPr>
          <w:ilvl w:val="0"/>
          <w:numId w:val="21"/>
        </w:numPr>
        <w:tabs>
          <w:tab w:val="left" w:pos="8640"/>
          <w:tab w:val="left" w:pos="8730"/>
        </w:tabs>
        <w:ind w:right="720"/>
        <w:jc w:val="both"/>
        <w:rPr>
          <w:b/>
        </w:rPr>
      </w:pPr>
      <w:r>
        <w:rPr>
          <w:b/>
        </w:rPr>
        <w:t xml:space="preserve">Emily Little – </w:t>
      </w:r>
      <w:r>
        <w:t>CNP Worker at Zion Chapel School.</w:t>
      </w:r>
    </w:p>
    <w:p w:rsidR="008A0464" w:rsidRPr="00153A78" w:rsidRDefault="008A0464" w:rsidP="008A0464">
      <w:pPr>
        <w:pStyle w:val="ListParagraph"/>
        <w:numPr>
          <w:ilvl w:val="0"/>
          <w:numId w:val="21"/>
        </w:numPr>
        <w:tabs>
          <w:tab w:val="left" w:pos="8640"/>
          <w:tab w:val="left" w:pos="8730"/>
        </w:tabs>
        <w:ind w:right="720"/>
        <w:jc w:val="both"/>
        <w:rPr>
          <w:b/>
        </w:rPr>
      </w:pPr>
      <w:r>
        <w:rPr>
          <w:b/>
        </w:rPr>
        <w:t xml:space="preserve">Chastity Jinright – </w:t>
      </w:r>
      <w:r>
        <w:t>CNP Worker at Zion Chapel School.</w:t>
      </w:r>
    </w:p>
    <w:p w:rsidR="001635F3" w:rsidRPr="00E8112B" w:rsidRDefault="001635F3" w:rsidP="008A0464">
      <w:pPr>
        <w:tabs>
          <w:tab w:val="left" w:pos="8640"/>
          <w:tab w:val="left" w:pos="8730"/>
        </w:tabs>
        <w:ind w:right="720"/>
        <w:jc w:val="both"/>
        <w:rPr>
          <w:b/>
          <w:sz w:val="12"/>
          <w:szCs w:val="12"/>
        </w:rPr>
      </w:pPr>
    </w:p>
    <w:p w:rsidR="0023720B" w:rsidRDefault="0023720B" w:rsidP="0023720B">
      <w:pPr>
        <w:jc w:val="both"/>
      </w:pPr>
      <w:r>
        <w:t>Mr</w:t>
      </w:r>
      <w:r w:rsidR="001635F3">
        <w:t xml:space="preserve">. </w:t>
      </w:r>
      <w:r w:rsidR="008A0464">
        <w:t>Bailey</w:t>
      </w:r>
      <w:r>
        <w:t xml:space="preserve"> made a motion to accept Mr</w:t>
      </w:r>
      <w:r w:rsidR="002306FF">
        <w:t>s</w:t>
      </w:r>
      <w:r>
        <w:t xml:space="preserve">. </w:t>
      </w:r>
      <w:r w:rsidR="002306FF">
        <w:t>Cobb</w:t>
      </w:r>
      <w:r>
        <w:t>’s recommendat</w:t>
      </w:r>
      <w:r w:rsidR="00D34CCA">
        <w:t xml:space="preserve">ion with a second by Mr. </w:t>
      </w:r>
      <w:r w:rsidR="008A0464">
        <w:t>McWaters,</w:t>
      </w:r>
      <w:r>
        <w:t xml:space="preserve"> and it passed unanimously. </w:t>
      </w:r>
    </w:p>
    <w:p w:rsidR="00E45146" w:rsidRPr="00E8112B" w:rsidRDefault="00E45146" w:rsidP="0023720B">
      <w:pPr>
        <w:jc w:val="both"/>
        <w:rPr>
          <w:sz w:val="12"/>
          <w:szCs w:val="12"/>
        </w:rPr>
      </w:pPr>
    </w:p>
    <w:p w:rsidR="00E45146" w:rsidRDefault="00E45146" w:rsidP="0023720B">
      <w:pPr>
        <w:jc w:val="both"/>
        <w:rPr>
          <w:b/>
        </w:rPr>
      </w:pPr>
      <w:r>
        <w:rPr>
          <w:b/>
        </w:rPr>
        <w:t>ACKNOWLEDGEMENTS</w:t>
      </w:r>
    </w:p>
    <w:p w:rsidR="009610AF" w:rsidRPr="009610AF" w:rsidRDefault="008A0464" w:rsidP="0023720B">
      <w:pPr>
        <w:jc w:val="both"/>
      </w:pPr>
      <w:r>
        <w:t xml:space="preserve">Several board members expressed that they were praying for Mrs. Cobb.  Mrs. Eddins stated that she had heard several great things about Kinston lately and that she was continuing to pray for Mrs. Cobb and Mr. Payne’s wife.  Mr. McLeod stated that he was glad to have Mrs. Cobb back, and he thanked Mrs. Odom for a good audit report.  </w:t>
      </w:r>
    </w:p>
    <w:p w:rsidR="00E45146" w:rsidRPr="00E8112B" w:rsidRDefault="00E45146" w:rsidP="0023720B">
      <w:pPr>
        <w:jc w:val="both"/>
        <w:rPr>
          <w:b/>
          <w:sz w:val="12"/>
          <w:szCs w:val="12"/>
        </w:rPr>
      </w:pPr>
    </w:p>
    <w:p w:rsidR="00E45146" w:rsidRDefault="00E45146" w:rsidP="0023720B">
      <w:pPr>
        <w:jc w:val="both"/>
        <w:rPr>
          <w:b/>
        </w:rPr>
      </w:pPr>
      <w:r>
        <w:rPr>
          <w:b/>
        </w:rPr>
        <w:t>SUPERINTENDENT’S COMMENTS</w:t>
      </w:r>
    </w:p>
    <w:p w:rsidR="009610AF" w:rsidRPr="009610AF" w:rsidRDefault="002306FF" w:rsidP="0023720B">
      <w:pPr>
        <w:jc w:val="both"/>
      </w:pPr>
      <w:r>
        <w:t xml:space="preserve">Mrs. Cobb </w:t>
      </w:r>
      <w:r w:rsidR="008A0464">
        <w:t>began her comments by congratulating New Brockton Middle School on being awarded a grant from Wiregrass RDC for $10,000 to further fund “STEM-based classrooms” and Kinston School for being awarded a grant from Wiregrass RDC for $5,000 for “Science Stations” and $5,000 for “Bulldog Batting Cage</w:t>
      </w:r>
      <w:r w:rsidR="00126AD1">
        <w:t>s</w:t>
      </w:r>
      <w:r w:rsidR="008A0464">
        <w:t>.”</w:t>
      </w:r>
      <w:r w:rsidR="00126AD1">
        <w:t xml:space="preserve">  Mrs. Cobb informed board members that Coffee County School System was recognized by the Wiregrass United Way for being a pacesetter a few weeks ago at the Enterprise YMCA.  Coffee County Schools raised $4,250.00 this year, and the goal next year is to get every employee to donate at least $50.00 for the year to support the United Way.  Mrs. Cobb updated board members on construction projects at various schools.  The flooring at Kinston and New Brockton High School is completed.  The company is now working at New Brockton Elementary and will begin at Zion Chapel School soon.  Construction at New Brockton Middle School is on track and is expected to be completed by the Spring.  Mrs. Cobb presented a Certificate of Achievement to Mrs. Sherry Eddins for reaching Level 1 for school board training.  She informed board members that a copy of their total hours earned was located in their packet.  Lastly, Mrs. Cobb stated that Representative Rhett Marques, Senator Josh Carnley and Senator Jimmy Holley gave each school a community donation this past week.  </w:t>
      </w:r>
    </w:p>
    <w:p w:rsidR="00266F85" w:rsidRPr="00363F44" w:rsidRDefault="00266F85" w:rsidP="00266F85">
      <w:pPr>
        <w:pStyle w:val="ListParagraph"/>
        <w:tabs>
          <w:tab w:val="left" w:pos="8640"/>
          <w:tab w:val="left" w:pos="8730"/>
        </w:tabs>
        <w:ind w:left="780" w:right="720"/>
        <w:rPr>
          <w:sz w:val="16"/>
          <w:szCs w:val="16"/>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126AD1">
        <w:t>November 10</w:t>
      </w:r>
      <w:r>
        <w:t>,</w:t>
      </w:r>
      <w:r w:rsidR="007D488F">
        <w:t xml:space="preserve"> 202</w:t>
      </w:r>
      <w:r w:rsidR="00625FB0">
        <w:t>2</w:t>
      </w:r>
      <w:r w:rsidR="007D488F">
        <w:t>,</w:t>
      </w:r>
      <w:r>
        <w:t xml:space="preserve"> </w:t>
      </w:r>
      <w:r w:rsidR="00E70D1F">
        <w:t>5:30 p.m.</w:t>
      </w:r>
    </w:p>
    <w:p w:rsidR="00E70D1F" w:rsidRPr="00E8112B" w:rsidRDefault="00E70D1F" w:rsidP="00CB4ECC">
      <w:pPr>
        <w:jc w:val="both"/>
        <w:rPr>
          <w:sz w:val="12"/>
          <w:szCs w:val="12"/>
        </w:rPr>
      </w:pPr>
    </w:p>
    <w:p w:rsidR="003A6653" w:rsidRDefault="003A6653" w:rsidP="00CB4ECC">
      <w:pPr>
        <w:jc w:val="both"/>
        <w:rPr>
          <w:b/>
        </w:rPr>
      </w:pPr>
      <w:r>
        <w:rPr>
          <w:b/>
        </w:rPr>
        <w:t>A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837A20"/>
    <w:multiLevelType w:val="hybridMultilevel"/>
    <w:tmpl w:val="F760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B534A4"/>
    <w:multiLevelType w:val="hybridMultilevel"/>
    <w:tmpl w:val="564A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2F4DAC"/>
    <w:multiLevelType w:val="hybridMultilevel"/>
    <w:tmpl w:val="CF70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8F4C4A"/>
    <w:multiLevelType w:val="hybridMultilevel"/>
    <w:tmpl w:val="8112F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992158"/>
    <w:multiLevelType w:val="hybridMultilevel"/>
    <w:tmpl w:val="94366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8"/>
  </w:num>
  <w:num w:numId="3">
    <w:abstractNumId w:val="7"/>
  </w:num>
  <w:num w:numId="4">
    <w:abstractNumId w:val="20"/>
  </w:num>
  <w:num w:numId="5">
    <w:abstractNumId w:val="14"/>
  </w:num>
  <w:num w:numId="6">
    <w:abstractNumId w:val="17"/>
  </w:num>
  <w:num w:numId="7">
    <w:abstractNumId w:val="6"/>
  </w:num>
  <w:num w:numId="8">
    <w:abstractNumId w:val="13"/>
  </w:num>
  <w:num w:numId="9">
    <w:abstractNumId w:val="1"/>
  </w:num>
  <w:num w:numId="10">
    <w:abstractNumId w:val="21"/>
  </w:num>
  <w:num w:numId="11">
    <w:abstractNumId w:val="10"/>
  </w:num>
  <w:num w:numId="12">
    <w:abstractNumId w:val="16"/>
  </w:num>
  <w:num w:numId="13">
    <w:abstractNumId w:val="0"/>
  </w:num>
  <w:num w:numId="14">
    <w:abstractNumId w:val="4"/>
  </w:num>
  <w:num w:numId="15">
    <w:abstractNumId w:val="9"/>
  </w:num>
  <w:num w:numId="16">
    <w:abstractNumId w:val="3"/>
  </w:num>
  <w:num w:numId="17">
    <w:abstractNumId w:val="11"/>
  </w:num>
  <w:num w:numId="18">
    <w:abstractNumId w:val="8"/>
  </w:num>
  <w:num w:numId="19">
    <w:abstractNumId w:val="5"/>
  </w:num>
  <w:num w:numId="20">
    <w:abstractNumId w:val="22"/>
  </w:num>
  <w:num w:numId="21">
    <w:abstractNumId w:val="12"/>
  </w:num>
  <w:num w:numId="22">
    <w:abstractNumId w:val="19"/>
  </w:num>
  <w:num w:numId="23">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75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2A01"/>
    <w:rsid w:val="000C4556"/>
    <w:rsid w:val="000D19D9"/>
    <w:rsid w:val="000E1C87"/>
    <w:rsid w:val="000E2606"/>
    <w:rsid w:val="000E3FCE"/>
    <w:rsid w:val="000E4EBE"/>
    <w:rsid w:val="000F5C3A"/>
    <w:rsid w:val="00103C59"/>
    <w:rsid w:val="00105DA6"/>
    <w:rsid w:val="00105FEE"/>
    <w:rsid w:val="00107F21"/>
    <w:rsid w:val="00113F9D"/>
    <w:rsid w:val="0012080C"/>
    <w:rsid w:val="00126AD1"/>
    <w:rsid w:val="0012775F"/>
    <w:rsid w:val="00130BD8"/>
    <w:rsid w:val="001428A0"/>
    <w:rsid w:val="00152C29"/>
    <w:rsid w:val="00161100"/>
    <w:rsid w:val="00162E1C"/>
    <w:rsid w:val="001635F3"/>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06FF"/>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F01B0"/>
    <w:rsid w:val="003F0957"/>
    <w:rsid w:val="003F499D"/>
    <w:rsid w:val="003F637F"/>
    <w:rsid w:val="00400DF8"/>
    <w:rsid w:val="00412EB4"/>
    <w:rsid w:val="004217A5"/>
    <w:rsid w:val="00422AD9"/>
    <w:rsid w:val="00424C6F"/>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61A3"/>
    <w:rsid w:val="004B7883"/>
    <w:rsid w:val="004C218D"/>
    <w:rsid w:val="004D1247"/>
    <w:rsid w:val="004D1CE0"/>
    <w:rsid w:val="004E2F39"/>
    <w:rsid w:val="004E68DC"/>
    <w:rsid w:val="004F249A"/>
    <w:rsid w:val="004F2D7F"/>
    <w:rsid w:val="004F7E32"/>
    <w:rsid w:val="00505442"/>
    <w:rsid w:val="00505705"/>
    <w:rsid w:val="0050653B"/>
    <w:rsid w:val="00513DA1"/>
    <w:rsid w:val="00522DBE"/>
    <w:rsid w:val="00527828"/>
    <w:rsid w:val="0053351A"/>
    <w:rsid w:val="0054277D"/>
    <w:rsid w:val="0054334C"/>
    <w:rsid w:val="00550492"/>
    <w:rsid w:val="00552DB1"/>
    <w:rsid w:val="005532C8"/>
    <w:rsid w:val="00560BC6"/>
    <w:rsid w:val="005718CB"/>
    <w:rsid w:val="00572592"/>
    <w:rsid w:val="00574384"/>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5FB0"/>
    <w:rsid w:val="00626BAE"/>
    <w:rsid w:val="00627CAD"/>
    <w:rsid w:val="00630B50"/>
    <w:rsid w:val="00630D88"/>
    <w:rsid w:val="00634FF3"/>
    <w:rsid w:val="006442D6"/>
    <w:rsid w:val="00663FC2"/>
    <w:rsid w:val="006806C4"/>
    <w:rsid w:val="00682BDD"/>
    <w:rsid w:val="00686F2D"/>
    <w:rsid w:val="00694ECD"/>
    <w:rsid w:val="00696492"/>
    <w:rsid w:val="006A0B1F"/>
    <w:rsid w:val="006B1319"/>
    <w:rsid w:val="006B3EC3"/>
    <w:rsid w:val="006B5FC8"/>
    <w:rsid w:val="006C4AD5"/>
    <w:rsid w:val="006C6694"/>
    <w:rsid w:val="006D25AD"/>
    <w:rsid w:val="006D3230"/>
    <w:rsid w:val="006D34CA"/>
    <w:rsid w:val="006D6776"/>
    <w:rsid w:val="006D677D"/>
    <w:rsid w:val="006E000B"/>
    <w:rsid w:val="006E11C9"/>
    <w:rsid w:val="006E6B59"/>
    <w:rsid w:val="006E76FB"/>
    <w:rsid w:val="006F0949"/>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14B56"/>
    <w:rsid w:val="008202F3"/>
    <w:rsid w:val="00822606"/>
    <w:rsid w:val="00824046"/>
    <w:rsid w:val="00825390"/>
    <w:rsid w:val="00832E82"/>
    <w:rsid w:val="0083683B"/>
    <w:rsid w:val="0083728C"/>
    <w:rsid w:val="00841107"/>
    <w:rsid w:val="00847E86"/>
    <w:rsid w:val="008576BF"/>
    <w:rsid w:val="00867B18"/>
    <w:rsid w:val="00874723"/>
    <w:rsid w:val="0087571E"/>
    <w:rsid w:val="00875A29"/>
    <w:rsid w:val="008838BD"/>
    <w:rsid w:val="008857B4"/>
    <w:rsid w:val="0089313F"/>
    <w:rsid w:val="008A0464"/>
    <w:rsid w:val="008B3B5A"/>
    <w:rsid w:val="008B5482"/>
    <w:rsid w:val="008C2188"/>
    <w:rsid w:val="008C30DD"/>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FCD"/>
    <w:rsid w:val="009807DB"/>
    <w:rsid w:val="009825E2"/>
    <w:rsid w:val="009856E1"/>
    <w:rsid w:val="00996B48"/>
    <w:rsid w:val="009A23C0"/>
    <w:rsid w:val="009B2F2F"/>
    <w:rsid w:val="009B2F94"/>
    <w:rsid w:val="009B62BD"/>
    <w:rsid w:val="009C0091"/>
    <w:rsid w:val="009C026C"/>
    <w:rsid w:val="009D7404"/>
    <w:rsid w:val="009E0C9F"/>
    <w:rsid w:val="009E3448"/>
    <w:rsid w:val="009E3C82"/>
    <w:rsid w:val="009F1116"/>
    <w:rsid w:val="009F1A7C"/>
    <w:rsid w:val="009F670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A291A"/>
    <w:rsid w:val="00AA4AA5"/>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483"/>
    <w:rsid w:val="00B968A3"/>
    <w:rsid w:val="00B96CB3"/>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73BB"/>
    <w:rsid w:val="00DB05A3"/>
    <w:rsid w:val="00DC4C6F"/>
    <w:rsid w:val="00DC787E"/>
    <w:rsid w:val="00DD2F36"/>
    <w:rsid w:val="00DD5B49"/>
    <w:rsid w:val="00DD77C2"/>
    <w:rsid w:val="00DE0ECB"/>
    <w:rsid w:val="00DE15F3"/>
    <w:rsid w:val="00DE19A1"/>
    <w:rsid w:val="00DE1CF6"/>
    <w:rsid w:val="00DE1D65"/>
    <w:rsid w:val="00DE4CA3"/>
    <w:rsid w:val="00DE6D96"/>
    <w:rsid w:val="00DE7C19"/>
    <w:rsid w:val="00DF0965"/>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112B"/>
    <w:rsid w:val="00E85674"/>
    <w:rsid w:val="00E8630C"/>
    <w:rsid w:val="00E86427"/>
    <w:rsid w:val="00E87F1F"/>
    <w:rsid w:val="00E90941"/>
    <w:rsid w:val="00E92E00"/>
    <w:rsid w:val="00EA31B6"/>
    <w:rsid w:val="00EA3280"/>
    <w:rsid w:val="00EA3A91"/>
    <w:rsid w:val="00EB0BD1"/>
    <w:rsid w:val="00EB1889"/>
    <w:rsid w:val="00EB4CA7"/>
    <w:rsid w:val="00EB7F25"/>
    <w:rsid w:val="00EC1476"/>
    <w:rsid w:val="00EC2685"/>
    <w:rsid w:val="00EC58F7"/>
    <w:rsid w:val="00EC60D0"/>
    <w:rsid w:val="00ED2DE6"/>
    <w:rsid w:val="00EF31BE"/>
    <w:rsid w:val="00EF5835"/>
    <w:rsid w:val="00EF5DC9"/>
    <w:rsid w:val="00F041F8"/>
    <w:rsid w:val="00F17FE4"/>
    <w:rsid w:val="00F21B83"/>
    <w:rsid w:val="00F23599"/>
    <w:rsid w:val="00F26447"/>
    <w:rsid w:val="00F27EF8"/>
    <w:rsid w:val="00F34950"/>
    <w:rsid w:val="00F3652E"/>
    <w:rsid w:val="00F37C68"/>
    <w:rsid w:val="00F428CE"/>
    <w:rsid w:val="00F547AB"/>
    <w:rsid w:val="00F57F46"/>
    <w:rsid w:val="00F60CEF"/>
    <w:rsid w:val="00F657F8"/>
    <w:rsid w:val="00F733B9"/>
    <w:rsid w:val="00F848C7"/>
    <w:rsid w:val="00F914F7"/>
    <w:rsid w:val="00FA63C2"/>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6"/>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9DB4F-9339-4063-BA7D-B7FECFCDB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2</Pages>
  <Words>835</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L. Thomas</cp:lastModifiedBy>
  <cp:revision>7</cp:revision>
  <cp:lastPrinted>2022-11-15T14:24:00Z</cp:lastPrinted>
  <dcterms:created xsi:type="dcterms:W3CDTF">2022-09-02T14:01:00Z</dcterms:created>
  <dcterms:modified xsi:type="dcterms:W3CDTF">2022-11-15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be6d07dcdd0b42a0a67232a554d902a228dcdb9c7a79012012d4d99ef09818</vt:lpwstr>
  </property>
</Properties>
</file>